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31F1" w:rsidRDefault="00ED31F1" w:rsidP="00ED31F1">
      <w:r>
        <w:rPr>
          <w:rFonts w:cs="Mangal"/>
          <w:cs/>
        </w:rPr>
        <w:t>सुर्खेत ।  वीरेन्द्रनगर बसपार्क क्षेत्रमा व्यवसायीहरुले फोहोर नगर्ने र गर्न नदिने प्रतिवद्धता व्यक्त गरेका छन् । वीरेन्द्रनगर नगरपालिकाको फोहोर व्यवस्थापन सम्बन्धी कार्यविधि अनुरुप नीति नियम पालना गर्ने र आफ्नो मातहतका व्यवसायीलाई पालना गर्न लगाउने प्रतिवद्धता व्यक्ति गरेका हुन् ।</w:t>
      </w:r>
    </w:p>
    <w:p w:rsidR="00ED31F1" w:rsidRDefault="00ED31F1" w:rsidP="00ED31F1"/>
    <w:p w:rsidR="00ED31F1" w:rsidRDefault="00ED31F1" w:rsidP="00ED31F1">
      <w:r>
        <w:rPr>
          <w:rFonts w:cs="Mangal"/>
          <w:cs/>
        </w:rPr>
        <w:t>वीरेन्द्रनगर नगरपालिका वडा नं ६ को वडा कार्यालय र अन्तरनिर्भर समाज सुर्खेतले आयोजना गरेको कार्यक्रमकाबिच बस तथा अटो व्यवसायीहरु</w:t>
      </w:r>
      <w:r>
        <w:t xml:space="preserve">, </w:t>
      </w:r>
      <w:r>
        <w:rPr>
          <w:rFonts w:cs="Mangal"/>
          <w:cs/>
        </w:rPr>
        <w:t>विभिन्न अन्य व्यवसायी संघ</w:t>
      </w:r>
      <w:r>
        <w:t xml:space="preserve">, </w:t>
      </w:r>
      <w:r>
        <w:rPr>
          <w:rFonts w:cs="Mangal"/>
          <w:cs/>
        </w:rPr>
        <w:t>बसपार्क व्यवस्थापन समितिले प्रतिबद्धता गरेका छन् ।</w:t>
      </w:r>
    </w:p>
    <w:p w:rsidR="00ED31F1" w:rsidRDefault="00ED31F1" w:rsidP="00ED31F1"/>
    <w:p w:rsidR="00ED31F1" w:rsidRDefault="00ED31F1" w:rsidP="00ED31F1">
      <w:r>
        <w:rPr>
          <w:rFonts w:cs="Mangal"/>
          <w:cs/>
        </w:rPr>
        <w:t>प्रतिवद्धता पत्रमा प्रत्येक पसलका अगाडी डस्टवीन राख्न लगाउने</w:t>
      </w:r>
      <w:r>
        <w:t xml:space="preserve">, </w:t>
      </w:r>
      <w:r>
        <w:rPr>
          <w:rFonts w:cs="Mangal"/>
          <w:cs/>
        </w:rPr>
        <w:t>आफ्नो पसलबाट निस्केको फोहोरलाई कुहिने र नकुहिने फोहोरमा छुट्याई फोहोर व्यवस्थापनमा सहयोग पुर्याउने उल्लेख छ ।</w:t>
      </w:r>
    </w:p>
    <w:p w:rsidR="00ED31F1" w:rsidRDefault="00ED31F1" w:rsidP="00ED31F1"/>
    <w:p w:rsidR="00ED31F1" w:rsidRDefault="00ED31F1" w:rsidP="00ED31F1">
      <w:r>
        <w:rPr>
          <w:rFonts w:cs="Mangal"/>
          <w:cs/>
        </w:rPr>
        <w:t>यातायात व्यवसायीले संचालनमा आएका गाडि भित्र यात्रुले गरेको फोहोर व्यवस्थापनका लागि विन राख्ने र यात्रुहरुलाई फोहोर व्यवस्थापन सम्बन्धी सुचना प्रवाह गर्नुपर्ने प्रतिवद्धता पत्रमा उल्लेख छ ।</w:t>
      </w:r>
    </w:p>
    <w:p w:rsidR="00ED31F1" w:rsidRDefault="00ED31F1" w:rsidP="00ED31F1"/>
    <w:p w:rsidR="00ED31F1" w:rsidRDefault="00ED31F1" w:rsidP="00ED31F1">
      <w:r>
        <w:t xml:space="preserve"> </w:t>
      </w:r>
    </w:p>
    <w:p w:rsidR="00ED31F1" w:rsidRDefault="00ED31F1" w:rsidP="00ED31F1"/>
    <w:p w:rsidR="00ED31F1" w:rsidRDefault="00ED31F1" w:rsidP="00ED31F1">
      <w:r>
        <w:rPr>
          <w:rFonts w:cs="Mangal"/>
          <w:cs/>
        </w:rPr>
        <w:t>कार्यक्रममा वडा अध्यक्ष मोतिप्रसाद कंडेलले फोहोर व्यवस्थापनमा सबै जिम्मेवार हुनुपर्ने बताए । बसपार्क क्षेत्रमा निगरानी गर्ने</w:t>
      </w:r>
      <w:r>
        <w:t xml:space="preserve">, </w:t>
      </w:r>
      <w:r>
        <w:rPr>
          <w:rFonts w:cs="Mangal"/>
          <w:cs/>
        </w:rPr>
        <w:t>सचेत गराउने र त्यस पछि जथाभावि फोहोर गर्नेलाई कार्वाही गर्ने बताए ।</w:t>
      </w:r>
    </w:p>
    <w:p w:rsidR="00ED31F1" w:rsidRDefault="00ED31F1" w:rsidP="00ED31F1"/>
    <w:p w:rsidR="00ED31F1" w:rsidRDefault="00ED31F1" w:rsidP="00ED31F1">
      <w:r>
        <w:rPr>
          <w:rFonts w:cs="Mangal"/>
          <w:cs/>
        </w:rPr>
        <w:t>उनले नागरिकहरुलाई जथाभावि फोहोर नगर्न र आफुले गरेको फोहोर आफैले सफा गर्न पनि अनुरोध गरे । ‘सरसफाई व्यवस्थापनमा नगरपालिका</w:t>
      </w:r>
      <w:r>
        <w:t xml:space="preserve">, </w:t>
      </w:r>
      <w:r>
        <w:rPr>
          <w:rFonts w:cs="Mangal"/>
          <w:cs/>
        </w:rPr>
        <w:t>संघसंस्थाको मात्र होइन । प्रत्येक नागरिक जिम्मेवार हुनुपर्छ ’ उनले भने</w:t>
      </w:r>
      <w:r>
        <w:t>, ‘</w:t>
      </w:r>
      <w:r>
        <w:rPr>
          <w:rFonts w:cs="Mangal"/>
          <w:cs/>
        </w:rPr>
        <w:t>जथाभावि फोहोर नगर्न सबैलाई आग्रह गर्छु ।’</w:t>
      </w:r>
    </w:p>
    <w:p w:rsidR="00ED31F1" w:rsidRDefault="00ED31F1" w:rsidP="00ED31F1"/>
    <w:p w:rsidR="00ED31F1" w:rsidRDefault="00ED31F1" w:rsidP="00ED31F1">
      <w:r>
        <w:rPr>
          <w:rFonts w:cs="Mangal"/>
          <w:cs/>
        </w:rPr>
        <w:t>अन्तरनिर्भर समाज सुर्खेतका कार्यक्रम व्यवस्थापक विवेक शाहीले सरसफाईमा सबै जिम्मेवार हुनुका साथै नगरलाई स्वस्छ र सफा राख्नुपर्नेमा जोड दिए । हरित पुर्नउत्थान प्रवद्र्धन परियोजनामार्फत सरसफाई सम्बन्धी विभिन्न सचेतनामुलक तथा अन्य कार्यक्रमहरु संचालन गरिएको उनको भनाई छ ।</w:t>
      </w:r>
    </w:p>
    <w:p w:rsidR="00ED31F1" w:rsidRDefault="00ED31F1" w:rsidP="00ED31F1"/>
    <w:p w:rsidR="001B4991" w:rsidRDefault="00ED31F1" w:rsidP="00ED31F1">
      <w:r>
        <w:rPr>
          <w:rFonts w:cs="Mangal"/>
          <w:cs/>
        </w:rPr>
        <w:t>बसपार्क क्षेत्रमा वीरेन्द्रनगर नगरपालिका वडा नं ६ को वडा कार्यालय</w:t>
      </w:r>
      <w:r>
        <w:t xml:space="preserve">, </w:t>
      </w:r>
      <w:r>
        <w:rPr>
          <w:rFonts w:cs="Mangal"/>
          <w:cs/>
        </w:rPr>
        <w:t>अन्तरनिर्भर समाज सुर्खेत</w:t>
      </w:r>
      <w:r>
        <w:t xml:space="preserve">, </w:t>
      </w:r>
      <w:r>
        <w:rPr>
          <w:rFonts w:cs="Mangal"/>
          <w:cs/>
        </w:rPr>
        <w:t>बस व्यवसायी</w:t>
      </w:r>
      <w:r>
        <w:t xml:space="preserve">, </w:t>
      </w:r>
      <w:r>
        <w:rPr>
          <w:rFonts w:cs="Mangal"/>
          <w:cs/>
        </w:rPr>
        <w:t>बसपार्क व्यवसायी</w:t>
      </w:r>
      <w:r>
        <w:t xml:space="preserve">, </w:t>
      </w:r>
      <w:r>
        <w:rPr>
          <w:rFonts w:cs="Mangal"/>
          <w:cs/>
        </w:rPr>
        <w:t>अन्य संघसंस्थाको उपस्थितमा सरसफाई गरिएको छ ।</w:t>
      </w:r>
      <w:bookmarkStart w:id="0" w:name="_GoBack"/>
      <w:bookmarkEnd w:id="0"/>
    </w:p>
    <w:sectPr w:rsidR="001B49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MzE1NzczM7S0MDNR0lEKTi0uzszPAykwrAUAeMZDMiwAAAA="/>
  </w:docVars>
  <w:rsids>
    <w:rsidRoot w:val="00ED31F1"/>
    <w:rsid w:val="001B4991"/>
    <w:rsid w:val="00ED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0A8480-B303-451B-B15F-1F4130491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12-19T05:16:00Z</dcterms:created>
  <dcterms:modified xsi:type="dcterms:W3CDTF">2021-12-19T05:17:00Z</dcterms:modified>
</cp:coreProperties>
</file>